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90C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90C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90C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two uses of div tags:</w:t>
      </w:r>
    </w:p>
    <w:p w:rsidR="00F90C2F" w:rsidRDefault="00F90C2F" w:rsidP="00F90C2F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uses to </w:t>
      </w:r>
      <w:proofErr w:type="gramStart"/>
      <w:r>
        <w:rPr>
          <w:rFonts w:ascii="Muli" w:eastAsia="Muli" w:hAnsi="Muli" w:cs="Muli"/>
          <w:sz w:val="24"/>
          <w:szCs w:val="24"/>
        </w:rPr>
        <w:t>divided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section in HTML file.</w:t>
      </w:r>
    </w:p>
    <w:p w:rsidR="00F90C2F" w:rsidRPr="00F90C2F" w:rsidRDefault="001C4409" w:rsidP="00F90C2F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 CSS file we can use div tags for styling. For div we should give the class name so that we can use the class name and we can style </w:t>
      </w:r>
      <w:proofErr w:type="gramStart"/>
      <w:r>
        <w:rPr>
          <w:rFonts w:ascii="Muli" w:eastAsia="Muli" w:hAnsi="Muli" w:cs="Muli"/>
          <w:sz w:val="24"/>
          <w:szCs w:val="24"/>
        </w:rPr>
        <w:t>it .</w:t>
      </w:r>
      <w:proofErr w:type="gramEnd"/>
      <w:r>
        <w:rPr>
          <w:rFonts w:ascii="Muli" w:eastAsia="Muli" w:hAnsi="Muli" w:cs="Muli"/>
          <w:sz w:val="24"/>
          <w:szCs w:val="24"/>
        </w:rPr>
        <w:t xml:space="preserve"> 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C440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lativ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positioning:  relative positioning is used for align the text on the centre</w:t>
      </w:r>
      <w:r w:rsidR="00304E3C">
        <w:rPr>
          <w:rFonts w:ascii="Muli" w:eastAsia="Muli" w:hAnsi="Muli" w:cs="Muli"/>
          <w:sz w:val="24"/>
          <w:szCs w:val="24"/>
        </w:rPr>
        <w:t xml:space="preserve"> only to the div not for the whole thing.</w:t>
      </w:r>
    </w:p>
    <w:p w:rsidR="00304E3C" w:rsidRDefault="00304E3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04E3C" w:rsidRDefault="00304E3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absolut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positioning: absolute positioning is used for align the text position 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304E3C" w:rsidRDefault="00304E3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Opacity: opacity is used control the visibility of the im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CC31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C31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 </w:t>
      </w:r>
      <w:proofErr w:type="gramStart"/>
      <w:r>
        <w:t>expo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C3158" w:rsidP="00CC315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have to download expo snack app on the mobile.</w:t>
      </w:r>
    </w:p>
    <w:p w:rsidR="00CC3158" w:rsidRPr="00CC3158" w:rsidRDefault="00CC3158" w:rsidP="00CC315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n we should sign the QR from the mobile and then we can get stared our game in computer so that we can also see our game in the </w:t>
      </w:r>
      <w:proofErr w:type="gramStart"/>
      <w:r>
        <w:rPr>
          <w:rFonts w:ascii="Muli" w:eastAsia="Muli" w:hAnsi="Muli" w:cs="Muli"/>
          <w:sz w:val="24"/>
          <w:szCs w:val="24"/>
        </w:rPr>
        <w:t>phone .</w:t>
      </w:r>
      <w:proofErr w:type="gramEnd"/>
      <w:r>
        <w:rPr>
          <w:rFonts w:ascii="Muli" w:eastAsia="Muli" w:hAnsi="Muli" w:cs="Muli"/>
          <w:sz w:val="24"/>
          <w:szCs w:val="24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CC31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Render is a function </w:t>
      </w:r>
      <w:proofErr w:type="gramStart"/>
      <w:r w:rsidR="00FB49FE">
        <w:t>components</w:t>
      </w:r>
      <w:proofErr w:type="gramEnd"/>
      <w:r w:rsidR="00FB49FE">
        <w:t xml:space="preserve"> so it </w:t>
      </w:r>
      <w:r>
        <w:t>returned by it</w:t>
      </w:r>
      <w:r w:rsidR="00FB49FE"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B49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 Return function is used for rendered or displayed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FB49FE" w:rsidRDefault="00FB49F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view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&gt; &lt;/view&gt;</w:t>
      </w:r>
    </w:p>
    <w:p w:rsidR="00FB49FE" w:rsidRDefault="00FB49F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tex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&gt; &lt;/text&gt;</w:t>
      </w:r>
    </w:p>
    <w:p w:rsidR="00FB49FE" w:rsidRDefault="00FB49F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butto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&gt;&lt;/button&gt;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1E2D2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295908"/>
    <w:multiLevelType w:val="hybridMultilevel"/>
    <w:tmpl w:val="6D5834D8"/>
    <w:lvl w:ilvl="0" w:tplc="AE403D48">
      <w:numFmt w:val="bullet"/>
      <w:lvlText w:val=""/>
      <w:lvlJc w:val="left"/>
      <w:pPr>
        <w:ind w:left="720" w:hanging="360"/>
      </w:pPr>
      <w:rPr>
        <w:rFonts w:ascii="Symbol" w:eastAsia="Muli" w:hAnsi="Symbol" w:cs="Mul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C4409"/>
    <w:rsid w:val="001E2D2D"/>
    <w:rsid w:val="002E76C5"/>
    <w:rsid w:val="00304E3C"/>
    <w:rsid w:val="0074310A"/>
    <w:rsid w:val="009526BB"/>
    <w:rsid w:val="00A9261B"/>
    <w:rsid w:val="00CC3158"/>
    <w:rsid w:val="00E61C71"/>
    <w:rsid w:val="00F90C2F"/>
    <w:rsid w:val="00FB49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D2D"/>
  </w:style>
  <w:style w:type="paragraph" w:styleId="Heading1">
    <w:name w:val="heading 1"/>
    <w:basedOn w:val="Normal"/>
    <w:next w:val="Normal"/>
    <w:uiPriority w:val="9"/>
    <w:qFormat/>
    <w:rsid w:val="001E2D2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E2D2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E2D2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E2D2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E2D2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E2D2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E2D2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E2D2D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90C2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47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2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2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isenthel</dc:creator>
  <cp:lastModifiedBy>senthelsg@outlook.com</cp:lastModifiedBy>
  <cp:revision>2</cp:revision>
  <dcterms:created xsi:type="dcterms:W3CDTF">2021-05-14T10:08:00Z</dcterms:created>
  <dcterms:modified xsi:type="dcterms:W3CDTF">2021-05-14T10:08:00Z</dcterms:modified>
</cp:coreProperties>
</file>